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64EE4" w14:textId="5C7AC778" w:rsidR="00310126" w:rsidRDefault="0039624C" w:rsidP="0039624C">
      <w:pPr>
        <w:jc w:val="center"/>
      </w:pPr>
      <w:r>
        <w:rPr>
          <w:noProof/>
        </w:rPr>
        <w:drawing>
          <wp:inline distT="0" distB="0" distL="0" distR="0" wp14:anchorId="346B6917" wp14:editId="75767531">
            <wp:extent cx="3223260" cy="1813084"/>
            <wp:effectExtent l="0" t="0" r="0" b="0"/>
            <wp:docPr id="1" name="Picture 1" descr="A picture containing text, tree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ree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949" cy="1820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32B5F" w14:textId="1BC008F3" w:rsidR="0039624C" w:rsidRDefault="0039624C" w:rsidP="0039624C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Heads Up!”</w:t>
      </w:r>
    </w:p>
    <w:p w14:paraId="65F720C4" w14:textId="0509927B" w:rsidR="009943D6" w:rsidRDefault="009943D6" w:rsidP="0039624C">
      <w:pPr>
        <w:pStyle w:val="ListParagraph"/>
        <w:numPr>
          <w:ilvl w:val="0"/>
          <w:numId w:val="1"/>
        </w:numPr>
      </w:pPr>
      <w:r>
        <w:t xml:space="preserve">Has there ever been a time that you were headed for trouble and received a timely “heads up” from someone? </w:t>
      </w:r>
      <w:r w:rsidR="00076054">
        <w:t>Who was the person? Did you heed their warning?</w:t>
      </w:r>
    </w:p>
    <w:p w14:paraId="5B453BBE" w14:textId="2F6A3601" w:rsidR="00076054" w:rsidRDefault="00076054" w:rsidP="00076054">
      <w:pPr>
        <w:pStyle w:val="ListParagraph"/>
      </w:pPr>
    </w:p>
    <w:p w14:paraId="18A698F6" w14:textId="4A46CB9D" w:rsidR="00076054" w:rsidRDefault="00076054" w:rsidP="00076054">
      <w:pPr>
        <w:pStyle w:val="ListParagraph"/>
      </w:pPr>
    </w:p>
    <w:p w14:paraId="18FE335C" w14:textId="77777777" w:rsidR="00076054" w:rsidRDefault="00076054" w:rsidP="00076054">
      <w:pPr>
        <w:pStyle w:val="ListParagraph"/>
      </w:pPr>
    </w:p>
    <w:p w14:paraId="0D9BB1D4" w14:textId="77777777" w:rsidR="00076054" w:rsidRPr="009943D6" w:rsidRDefault="00076054" w:rsidP="00076054"/>
    <w:p w14:paraId="312402AF" w14:textId="3DC7CE5A" w:rsidR="0039624C" w:rsidRDefault="0039624C" w:rsidP="0039624C">
      <w:pPr>
        <w:pStyle w:val="ListParagraph"/>
        <w:numPr>
          <w:ilvl w:val="0"/>
          <w:numId w:val="1"/>
        </w:numPr>
      </w:pPr>
      <w:r w:rsidRPr="00264998">
        <w:rPr>
          <w:b/>
          <w:bCs/>
        </w:rPr>
        <w:t xml:space="preserve">Read Isaiah </w:t>
      </w:r>
      <w:r w:rsidR="008B460D" w:rsidRPr="00264998">
        <w:rPr>
          <w:b/>
          <w:bCs/>
        </w:rPr>
        <w:t>8:19, Leviticus 19:31 and Galatians</w:t>
      </w:r>
      <w:r w:rsidR="008C7F60" w:rsidRPr="00264998">
        <w:rPr>
          <w:b/>
          <w:bCs/>
        </w:rPr>
        <w:t xml:space="preserve"> 5:19-21. </w:t>
      </w:r>
      <w:r w:rsidR="008C7F60">
        <w:t xml:space="preserve">Why do you think </w:t>
      </w:r>
      <w:r w:rsidR="00264998">
        <w:t xml:space="preserve">God is </w:t>
      </w:r>
      <w:r w:rsidR="008C7F60">
        <w:t xml:space="preserve">so adamantly </w:t>
      </w:r>
      <w:r w:rsidR="009943D6">
        <w:t xml:space="preserve">opposed to </w:t>
      </w:r>
      <w:r w:rsidR="008C7F60">
        <w:t>sorcery</w:t>
      </w:r>
      <w:r w:rsidR="00264998">
        <w:t xml:space="preserve">? </w:t>
      </w:r>
    </w:p>
    <w:p w14:paraId="35442C3C" w14:textId="2684B102" w:rsidR="00076054" w:rsidRDefault="00076054" w:rsidP="00076054"/>
    <w:p w14:paraId="4B8767F4" w14:textId="24ABC765" w:rsidR="00076054" w:rsidRDefault="00076054" w:rsidP="00076054"/>
    <w:p w14:paraId="6D0D39AB" w14:textId="77777777" w:rsidR="00076054" w:rsidRDefault="00076054" w:rsidP="00076054"/>
    <w:p w14:paraId="1B1BB950" w14:textId="2A499D8F" w:rsidR="009943D6" w:rsidRPr="0039624C" w:rsidRDefault="00076054" w:rsidP="0039624C">
      <w:pPr>
        <w:pStyle w:val="ListParagraph"/>
        <w:numPr>
          <w:ilvl w:val="0"/>
          <w:numId w:val="1"/>
        </w:numPr>
      </w:pPr>
      <w:r>
        <w:t>What are some ways that the story of Jesus’ birth at Christmas gives you hope today?</w:t>
      </w:r>
    </w:p>
    <w:sectPr w:rsidR="009943D6" w:rsidRPr="003962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95DEA"/>
    <w:multiLevelType w:val="hybridMultilevel"/>
    <w:tmpl w:val="43789F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jMzMzQ1NTGzNDVS0lEKTi0uzszPAykwrAUAE7kxWSwAAAA="/>
  </w:docVars>
  <w:rsids>
    <w:rsidRoot w:val="0039624C"/>
    <w:rsid w:val="00076054"/>
    <w:rsid w:val="00264998"/>
    <w:rsid w:val="00310126"/>
    <w:rsid w:val="0039624C"/>
    <w:rsid w:val="005C03F6"/>
    <w:rsid w:val="008B460D"/>
    <w:rsid w:val="008C7F60"/>
    <w:rsid w:val="009943D6"/>
    <w:rsid w:val="00EC6D0C"/>
    <w:rsid w:val="00F66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126D8"/>
  <w15:chartTrackingRefBased/>
  <w15:docId w15:val="{3455B0F6-6BE0-4B1A-B9DD-2B942BBA2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12-04T21:47:00Z</dcterms:created>
  <dcterms:modified xsi:type="dcterms:W3CDTF">2021-12-04T21:47:00Z</dcterms:modified>
</cp:coreProperties>
</file>